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3353AAD8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F2D9C">
        <w:rPr>
          <w:b/>
          <w:sz w:val="28"/>
          <w:szCs w:val="28"/>
        </w:rPr>
        <w:t xml:space="preserve"> </w:t>
      </w:r>
      <w:r w:rsidR="00F52858">
        <w:rPr>
          <w:b/>
          <w:sz w:val="28"/>
          <w:szCs w:val="28"/>
        </w:rPr>
        <w:t>7</w:t>
      </w:r>
      <w:r w:rsidR="004625AE" w:rsidRPr="00727AA9">
        <w:rPr>
          <w:b/>
          <w:sz w:val="28"/>
          <w:szCs w:val="28"/>
        </w:rPr>
        <w:t xml:space="preserve"> (</w:t>
      </w:r>
      <w:r w:rsidR="009D402C">
        <w:rPr>
          <w:b/>
          <w:sz w:val="28"/>
          <w:szCs w:val="28"/>
        </w:rPr>
        <w:t>2</w:t>
      </w:r>
      <w:r w:rsidR="00F52858">
        <w:rPr>
          <w:b/>
          <w:sz w:val="28"/>
          <w:szCs w:val="28"/>
        </w:rPr>
        <w:t>0</w:t>
      </w:r>
      <w:r w:rsidR="004625AE" w:rsidRPr="00727AA9">
        <w:rPr>
          <w:b/>
          <w:sz w:val="28"/>
          <w:szCs w:val="28"/>
        </w:rPr>
        <w:t>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187B4B99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415E0F">
              <w:rPr>
                <w:sz w:val="23"/>
              </w:rPr>
              <w:t>Miles Nichols</w:t>
            </w:r>
          </w:p>
        </w:tc>
        <w:tc>
          <w:tcPr>
            <w:tcW w:w="5139" w:type="dxa"/>
          </w:tcPr>
          <w:p w14:paraId="7C8D5A7A" w14:textId="5A3A768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0527954B" w14:textId="354A3FB4" w:rsidR="00FF4BA3" w:rsidRPr="00FF4BA3" w:rsidRDefault="00C61B70" w:rsidP="00E56F13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FF4BA3">
        <w:rPr>
          <w:b/>
          <w:bCs/>
          <w:sz w:val="24"/>
          <w:szCs w:val="24"/>
        </w:rPr>
        <w:t>(</w:t>
      </w:r>
      <w:r w:rsidR="00217206" w:rsidRPr="00FF4BA3">
        <w:rPr>
          <w:b/>
          <w:bCs/>
          <w:sz w:val="24"/>
          <w:szCs w:val="24"/>
        </w:rPr>
        <w:t>5</w:t>
      </w:r>
      <w:r w:rsidRPr="00FF4BA3">
        <w:rPr>
          <w:b/>
          <w:bCs/>
          <w:sz w:val="24"/>
          <w:szCs w:val="24"/>
        </w:rPr>
        <w:t>0 points)</w:t>
      </w:r>
      <w:r w:rsidR="00E33AAB" w:rsidRPr="00FF4BA3">
        <w:rPr>
          <w:sz w:val="24"/>
          <w:szCs w:val="24"/>
        </w:rPr>
        <w:t xml:space="preserve"> </w:t>
      </w:r>
      <w:r w:rsidR="00FF4BA3" w:rsidRPr="00FF4BA3">
        <w:rPr>
          <w:spacing w:val="6"/>
        </w:rPr>
        <w:t xml:space="preserve">Write a complete C program that declares an integer called num and initialize it to 5. Create an integer pointer variable called </w:t>
      </w:r>
      <w:proofErr w:type="spellStart"/>
      <w:r w:rsidR="00FF4BA3" w:rsidRPr="00FF4BA3">
        <w:rPr>
          <w:spacing w:val="6"/>
        </w:rPr>
        <w:t>myPtr</w:t>
      </w:r>
      <w:proofErr w:type="spellEnd"/>
      <w:r w:rsidR="00FF4BA3" w:rsidRPr="00FF4BA3">
        <w:rPr>
          <w:spacing w:val="6"/>
        </w:rPr>
        <w:t xml:space="preserve"> that stores the memory address of num. Print the memory addresses of num and </w:t>
      </w:r>
      <w:proofErr w:type="spellStart"/>
      <w:r w:rsidR="00FF4BA3" w:rsidRPr="00FF4BA3">
        <w:rPr>
          <w:spacing w:val="6"/>
        </w:rPr>
        <w:t>myPtr</w:t>
      </w:r>
      <w:proofErr w:type="spellEnd"/>
      <w:r w:rsidR="00FF4BA3" w:rsidRPr="00FF4BA3">
        <w:rPr>
          <w:spacing w:val="6"/>
        </w:rPr>
        <w:t xml:space="preserve">, the values stored in num and </w:t>
      </w:r>
      <w:proofErr w:type="spellStart"/>
      <w:r w:rsidR="00FF4BA3" w:rsidRPr="00FF4BA3">
        <w:rPr>
          <w:spacing w:val="6"/>
        </w:rPr>
        <w:t>myPtr</w:t>
      </w:r>
      <w:proofErr w:type="spellEnd"/>
      <w:r w:rsidR="00FF4BA3" w:rsidRPr="00FF4BA3">
        <w:rPr>
          <w:spacing w:val="6"/>
        </w:rPr>
        <w:t xml:space="preserve">, and the value that </w:t>
      </w:r>
      <w:proofErr w:type="spellStart"/>
      <w:r w:rsidR="00FF4BA3" w:rsidRPr="00FF4BA3">
        <w:rPr>
          <w:spacing w:val="6"/>
        </w:rPr>
        <w:t>myPtr</w:t>
      </w:r>
      <w:proofErr w:type="spellEnd"/>
      <w:r w:rsidR="00FF4BA3" w:rsidRPr="00FF4BA3">
        <w:rPr>
          <w:spacing w:val="6"/>
        </w:rPr>
        <w:t xml:space="preserve"> points to in this format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935"/>
      </w:tblGrid>
      <w:tr w:rsidR="00FF4BA3" w14:paraId="0A5DEAB4" w14:textId="77777777" w:rsidTr="00FF4BA3">
        <w:tc>
          <w:tcPr>
            <w:tcW w:w="9935" w:type="dxa"/>
            <w:shd w:val="clear" w:color="auto" w:fill="F2F2F2" w:themeFill="background1" w:themeFillShade="F2"/>
          </w:tcPr>
          <w:p w14:paraId="7ED9B558" w14:textId="77777777" w:rsidR="00FF4BA3" w:rsidRP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r w:rsidRPr="00FF4BA3">
              <w:rPr>
                <w:spacing w:val="6"/>
              </w:rPr>
              <w:t>num is stored at: ____</w:t>
            </w:r>
          </w:p>
          <w:p w14:paraId="343E82A1" w14:textId="77777777" w:rsidR="00FF4BA3" w:rsidRP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proofErr w:type="spellStart"/>
            <w:r w:rsidRPr="00FF4BA3">
              <w:rPr>
                <w:spacing w:val="6"/>
              </w:rPr>
              <w:t>myPtr</w:t>
            </w:r>
            <w:proofErr w:type="spellEnd"/>
            <w:r w:rsidRPr="00FF4BA3">
              <w:rPr>
                <w:spacing w:val="6"/>
              </w:rPr>
              <w:t xml:space="preserve"> is stored at: ____</w:t>
            </w:r>
          </w:p>
          <w:p w14:paraId="1DFFF433" w14:textId="77777777" w:rsidR="00FF4BA3" w:rsidRP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r w:rsidRPr="00FF4BA3">
              <w:rPr>
                <w:spacing w:val="6"/>
              </w:rPr>
              <w:t>num holds the value: ____</w:t>
            </w:r>
          </w:p>
          <w:p w14:paraId="0A5044DF" w14:textId="77777777" w:rsidR="00FF4BA3" w:rsidRP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proofErr w:type="spellStart"/>
            <w:r w:rsidRPr="00FF4BA3">
              <w:rPr>
                <w:spacing w:val="6"/>
              </w:rPr>
              <w:t>myPtr</w:t>
            </w:r>
            <w:proofErr w:type="spellEnd"/>
            <w:r w:rsidRPr="00FF4BA3">
              <w:rPr>
                <w:spacing w:val="6"/>
              </w:rPr>
              <w:t xml:space="preserve"> holds the value: ____</w:t>
            </w:r>
          </w:p>
          <w:p w14:paraId="12CE2B40" w14:textId="6B23505B" w:rsid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proofErr w:type="spellStart"/>
            <w:r w:rsidRPr="00FF4BA3">
              <w:rPr>
                <w:spacing w:val="6"/>
              </w:rPr>
              <w:t>myPtr</w:t>
            </w:r>
            <w:proofErr w:type="spellEnd"/>
            <w:r w:rsidRPr="00FF4BA3">
              <w:rPr>
                <w:spacing w:val="6"/>
              </w:rPr>
              <w:t xml:space="preserve"> points to this value: ____</w:t>
            </w:r>
          </w:p>
        </w:tc>
      </w:tr>
    </w:tbl>
    <w:p w14:paraId="3AB2C3B7" w14:textId="5C4BC6EB" w:rsidR="00FF4BA3" w:rsidRDefault="00FF4BA3" w:rsidP="00FF4BA3">
      <w:p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ab/>
      </w:r>
      <w:r w:rsidRPr="00FF4BA3">
        <w:rPr>
          <w:spacing w:val="6"/>
        </w:rPr>
        <w:t xml:space="preserve">Hint: The value that num holds and value that </w:t>
      </w:r>
      <w:proofErr w:type="spellStart"/>
      <w:r w:rsidRPr="00FF4BA3">
        <w:rPr>
          <w:spacing w:val="6"/>
        </w:rPr>
        <w:t>myPtr</w:t>
      </w:r>
      <w:proofErr w:type="spellEnd"/>
      <w:r w:rsidRPr="00FF4BA3">
        <w:rPr>
          <w:spacing w:val="6"/>
        </w:rPr>
        <w:t xml:space="preserve"> points to are equal.</w:t>
      </w:r>
    </w:p>
    <w:p w14:paraId="435B4E28" w14:textId="77777777" w:rsidR="00B12DB7" w:rsidRDefault="00B12DB7" w:rsidP="00FF4BA3">
      <w:pPr>
        <w:tabs>
          <w:tab w:val="left" w:pos="646"/>
        </w:tabs>
        <w:spacing w:before="120" w:after="120"/>
        <w:ind w:right="115"/>
        <w:jc w:val="both"/>
        <w:rPr>
          <w:spacing w:val="6"/>
        </w:rPr>
      </w:pPr>
    </w:p>
    <w:p w14:paraId="3A0D66E6" w14:textId="78CDD033" w:rsidR="00B12DB7" w:rsidRDefault="00B12DB7" w:rsidP="00FF4BA3">
      <w:p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 xml:space="preserve">I called </w:t>
      </w:r>
      <w:proofErr w:type="spellStart"/>
      <w:r>
        <w:rPr>
          <w:spacing w:val="6"/>
        </w:rPr>
        <w:t>myPtr</w:t>
      </w:r>
      <w:proofErr w:type="spellEnd"/>
      <w:r>
        <w:rPr>
          <w:spacing w:val="6"/>
        </w:rPr>
        <w:t xml:space="preserve"> </w:t>
      </w:r>
      <w:proofErr w:type="spellStart"/>
      <w:r>
        <w:rPr>
          <w:spacing w:val="6"/>
        </w:rPr>
        <w:t>pNum</w:t>
      </w:r>
      <w:proofErr w:type="spellEnd"/>
      <w:r>
        <w:rPr>
          <w:spacing w:val="6"/>
        </w:rPr>
        <w:t xml:space="preserve"> because that is good practice, however </w:t>
      </w:r>
      <w:proofErr w:type="gramStart"/>
      <w:r>
        <w:rPr>
          <w:spacing w:val="6"/>
        </w:rPr>
        <w:t>they</w:t>
      </w:r>
      <w:proofErr w:type="gramEnd"/>
      <w:r>
        <w:rPr>
          <w:spacing w:val="6"/>
        </w:rPr>
        <w:t xml:space="preserve"> why I say </w:t>
      </w:r>
      <w:proofErr w:type="spellStart"/>
      <w:r>
        <w:rPr>
          <w:spacing w:val="6"/>
        </w:rPr>
        <w:t>myPtr</w:t>
      </w:r>
      <w:proofErr w:type="spellEnd"/>
      <w:r>
        <w:rPr>
          <w:spacing w:val="6"/>
        </w:rPr>
        <w:t xml:space="preserve"> is equal to whatever I mean </w:t>
      </w:r>
      <w:proofErr w:type="spellStart"/>
      <w:r>
        <w:rPr>
          <w:spacing w:val="6"/>
        </w:rPr>
        <w:t>pNum</w:t>
      </w:r>
      <w:proofErr w:type="spellEnd"/>
    </w:p>
    <w:p w14:paraId="3A78A85B" w14:textId="350053FD" w:rsidR="00B12DB7" w:rsidRDefault="00B12DB7" w:rsidP="00FF4BA3">
      <w:p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noProof/>
          <w:spacing w:val="6"/>
        </w:rPr>
        <w:lastRenderedPageBreak/>
        <w:drawing>
          <wp:inline distT="0" distB="0" distL="0" distR="0" wp14:anchorId="68A2E6B3" wp14:editId="72E8E666">
            <wp:extent cx="6540500" cy="8428355"/>
            <wp:effectExtent l="0" t="0" r="0" b="0"/>
            <wp:docPr id="12244399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439989" name="Picture 1" descr="A screenshot of a computer pro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0500" cy="842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F41C8" w14:textId="60DCFA66" w:rsidR="00FB2E4C" w:rsidRPr="00B12DB7" w:rsidRDefault="004E4928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12"/>
          <w:szCs w:val="12"/>
        </w:rPr>
        <w:lastRenderedPageBreak/>
        <w:tab/>
      </w:r>
    </w:p>
    <w:p w14:paraId="7A3CB300" w14:textId="4CE0F66B" w:rsidR="001E7563" w:rsidRPr="00FF4BA3" w:rsidRDefault="001E7563" w:rsidP="001E7563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z w:val="24"/>
          <w:szCs w:val="24"/>
        </w:rPr>
      </w:pPr>
      <w:r w:rsidRPr="001E7563">
        <w:rPr>
          <w:b/>
          <w:bCs/>
          <w:sz w:val="24"/>
          <w:szCs w:val="24"/>
        </w:rPr>
        <w:t>(50 points)</w:t>
      </w:r>
      <w:r w:rsidRPr="001E7563">
        <w:rPr>
          <w:sz w:val="24"/>
          <w:szCs w:val="24"/>
        </w:rPr>
        <w:t xml:space="preserve"> </w:t>
      </w:r>
      <w:r w:rsidR="00FF4BA3" w:rsidRPr="00FF4BA3">
        <w:t xml:space="preserve">Re-implement the following code by defining int </w:t>
      </w:r>
      <w:proofErr w:type="spellStart"/>
      <w:r w:rsidR="00FF4BA3" w:rsidRPr="00FF4BA3">
        <w:t>copy_a</w:t>
      </w:r>
      <w:proofErr w:type="spellEnd"/>
      <w:r w:rsidR="00FF4BA3" w:rsidRPr="00FF4BA3">
        <w:t xml:space="preserve"> as an integer pointer variable called </w:t>
      </w:r>
      <w:proofErr w:type="spellStart"/>
      <w:r w:rsidR="00FF4BA3" w:rsidRPr="00FF4BA3">
        <w:t>ptr_a</w:t>
      </w:r>
      <w:proofErr w:type="spellEnd"/>
      <w:r w:rsidR="00FF4BA3" w:rsidRPr="00FF4BA3">
        <w:t>. Keep int as an integer variable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988"/>
      </w:tblGrid>
      <w:tr w:rsidR="00E85993" w:rsidRPr="009035A5" w14:paraId="291B42B3" w14:textId="77777777" w:rsidTr="00B12236">
        <w:tc>
          <w:tcPr>
            <w:tcW w:w="4988" w:type="dxa"/>
          </w:tcPr>
          <w:p w14:paraId="2A145D2B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>#include&lt;stdio.h&gt;</w:t>
            </w:r>
          </w:p>
          <w:p w14:paraId="6A47022D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12B6418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int 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main(</w:t>
            </w:r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>) {</w:t>
            </w:r>
          </w:p>
          <w:p w14:paraId="38ABCE34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int a = 15;</w:t>
            </w:r>
          </w:p>
          <w:p w14:paraId="3212606E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int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 a;</w:t>
            </w:r>
          </w:p>
          <w:p w14:paraId="060A3701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a /= 3;</w:t>
            </w:r>
          </w:p>
          <w:p w14:paraId="50ECC913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 a;</w:t>
            </w:r>
          </w:p>
          <w:p w14:paraId="26EAC215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72473DA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++;</w:t>
            </w:r>
          </w:p>
          <w:p w14:paraId="6C7D2BF6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a =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;</w:t>
            </w:r>
          </w:p>
          <w:p w14:paraId="190C7E4C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</w:p>
          <w:p w14:paraId="0F55DBE4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if(</w:t>
            </w:r>
            <w:proofErr w:type="spellStart"/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= a) {</w:t>
            </w:r>
          </w:p>
          <w:p w14:paraId="6BE168BB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    </w:t>
            </w:r>
            <w:proofErr w:type="spellStart"/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printf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>“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 %d\n” ,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);</w:t>
            </w:r>
          </w:p>
          <w:p w14:paraId="417BC2E6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    </w:t>
            </w:r>
            <w:proofErr w:type="spellStart"/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printf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>“a = %d\n” , a);</w:t>
            </w:r>
          </w:p>
          <w:p w14:paraId="43F0B9DC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    </w:t>
            </w:r>
            <w:proofErr w:type="spellStart"/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printf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“Therefore,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 a = %d\n” ,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);</w:t>
            </w:r>
          </w:p>
          <w:p w14:paraId="051711A1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}</w:t>
            </w:r>
          </w:p>
          <w:p w14:paraId="610C05C2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545CD21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return 0;</w:t>
            </w:r>
          </w:p>
          <w:p w14:paraId="3F5ADF38" w14:textId="01DB22D0" w:rsidR="00E85993" w:rsidRPr="009035A5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>}</w:t>
            </w:r>
          </w:p>
        </w:tc>
      </w:tr>
    </w:tbl>
    <w:p w14:paraId="3279BDC7" w14:textId="77777777" w:rsidR="001E7563" w:rsidRPr="001E7563" w:rsidRDefault="001E7563" w:rsidP="001E7563">
      <w:pPr>
        <w:tabs>
          <w:tab w:val="left" w:pos="646"/>
        </w:tabs>
        <w:spacing w:before="120" w:after="120"/>
        <w:ind w:left="360" w:right="115"/>
        <w:jc w:val="both"/>
        <w:rPr>
          <w:sz w:val="12"/>
          <w:szCs w:val="12"/>
        </w:rPr>
      </w:pPr>
    </w:p>
    <w:p w14:paraId="6947D5F3" w14:textId="6E6261A0" w:rsidR="001E7563" w:rsidRDefault="001E7563" w:rsidP="001E7563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4F482019" w14:textId="77777777" w:rsidR="009D3634" w:rsidRPr="009D3634" w:rsidRDefault="009D3634" w:rsidP="001E7563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</w:p>
    <w:p w14:paraId="10D879B4" w14:textId="420C6DD2" w:rsidR="007E102B" w:rsidRDefault="00980840" w:rsidP="00A84AA9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noProof/>
        </w:rPr>
      </w:pPr>
      <w:r>
        <w:rPr>
          <w:noProof/>
        </w:rPr>
        <w:drawing>
          <wp:inline distT="0" distB="0" distL="0" distR="0" wp14:anchorId="6CFD062A" wp14:editId="74A5B2E6">
            <wp:extent cx="2723425" cy="776176"/>
            <wp:effectExtent l="0" t="0" r="127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1921" cy="781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FCDEF" w14:textId="77777777" w:rsidR="006805C7" w:rsidRDefault="006805C7" w:rsidP="00A84AA9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noProof/>
        </w:rPr>
      </w:pPr>
    </w:p>
    <w:p w14:paraId="60931F74" w14:textId="75FD8BB4" w:rsidR="006805C7" w:rsidRDefault="006805C7" w:rsidP="00A84AA9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1AE55C33" wp14:editId="0D31AFA9">
            <wp:extent cx="5245370" cy="9017463"/>
            <wp:effectExtent l="0" t="0" r="0" b="0"/>
            <wp:docPr id="199334094" name="Picture 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34094" name="Picture 3" descr="A screen 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5370" cy="9017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8D64D" w14:textId="14720CFC" w:rsidR="0045466F" w:rsidRDefault="0045466F" w:rsidP="00A84AA9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noProof/>
        </w:rPr>
      </w:pPr>
    </w:p>
    <w:p w14:paraId="4B84691C" w14:textId="77777777" w:rsidR="0045466F" w:rsidRDefault="0045466F" w:rsidP="0045466F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</w:pPr>
      <w:r w:rsidRPr="0045466F">
        <w:rPr>
          <w:b/>
        </w:rPr>
        <w:t xml:space="preserve">(100 points) </w:t>
      </w:r>
      <w:r w:rsidRPr="0045466F">
        <w:t>Write a complete C program that</w:t>
      </w:r>
      <w:r>
        <w:t xml:space="preserve"> ask users to enter midterm 1 exam score for 30 students. Your program then calculates following exam statistics and print the result. </w:t>
      </w:r>
    </w:p>
    <w:p w14:paraId="5CEC4177" w14:textId="04A5F38D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>Midterm 1 exam average</w:t>
      </w:r>
    </w:p>
    <w:p w14:paraId="6D7D0E35" w14:textId="19407782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>Maximum score</w:t>
      </w:r>
    </w:p>
    <w:p w14:paraId="593573AB" w14:textId="3972D003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>Minimum score</w:t>
      </w:r>
    </w:p>
    <w:p w14:paraId="04A2D97C" w14:textId="093C5E16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>Number of students fail</w:t>
      </w:r>
      <w:r>
        <w:t xml:space="preserve"> (&lt;60)</w:t>
      </w:r>
    </w:p>
    <w:p w14:paraId="6A4B8118" w14:textId="521F76E7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 xml:space="preserve">Number of students got </w:t>
      </w:r>
      <w:r>
        <w:t>A (</w:t>
      </w:r>
      <w:r w:rsidRPr="0045466F">
        <w:t>93+</w:t>
      </w:r>
      <w:r>
        <w:t>)</w:t>
      </w:r>
    </w:p>
    <w:p w14:paraId="1C2169C4" w14:textId="77777777" w:rsidR="00F72710" w:rsidRDefault="00F72710" w:rsidP="00F72710">
      <w:pPr>
        <w:pStyle w:val="ListParagraph"/>
        <w:tabs>
          <w:tab w:val="left" w:pos="646"/>
        </w:tabs>
        <w:spacing w:before="120" w:after="120"/>
        <w:ind w:left="1080" w:right="115" w:firstLine="0"/>
        <w:jc w:val="both"/>
      </w:pPr>
    </w:p>
    <w:p w14:paraId="70634C5E" w14:textId="31C13A74" w:rsidR="0045466F" w:rsidRPr="00F72710" w:rsidRDefault="0045466F" w:rsidP="0045466F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u w:val="single"/>
        </w:rPr>
      </w:pPr>
      <w:r w:rsidRPr="00F72710">
        <w:rPr>
          <w:b/>
          <w:u w:val="single"/>
        </w:rPr>
        <w:t>Your program must meet the following requirements:</w:t>
      </w:r>
    </w:p>
    <w:p w14:paraId="6B10F1BA" w14:textId="3DE217E7" w:rsidR="0045466F" w:rsidRPr="00F72710" w:rsidRDefault="00F72710" w:rsidP="00F72710">
      <w:pPr>
        <w:pStyle w:val="ListParagraph"/>
        <w:numPr>
          <w:ilvl w:val="0"/>
          <w:numId w:val="15"/>
        </w:numPr>
        <w:tabs>
          <w:tab w:val="left" w:pos="646"/>
        </w:tabs>
        <w:spacing w:before="120" w:after="120"/>
        <w:ind w:right="115"/>
        <w:jc w:val="both"/>
      </w:pPr>
      <w:r>
        <w:t xml:space="preserve">Store the user inputs (midterm 1 exam scores) to an array named </w:t>
      </w:r>
      <w:r w:rsidRPr="00F72710">
        <w:rPr>
          <w:b/>
          <w:u w:val="single"/>
        </w:rPr>
        <w:t>midterm1Score</w:t>
      </w:r>
    </w:p>
    <w:p w14:paraId="25BBC56C" w14:textId="1488EACD" w:rsidR="00F72710" w:rsidRDefault="00F72710" w:rsidP="00F72710">
      <w:pPr>
        <w:pStyle w:val="ListParagraph"/>
        <w:numPr>
          <w:ilvl w:val="0"/>
          <w:numId w:val="15"/>
        </w:numPr>
        <w:tabs>
          <w:tab w:val="left" w:pos="646"/>
        </w:tabs>
        <w:spacing w:before="120" w:after="120"/>
        <w:ind w:right="115"/>
        <w:jc w:val="both"/>
      </w:pPr>
      <w:r>
        <w:t xml:space="preserve">You must use a user defined function named </w:t>
      </w:r>
      <w:proofErr w:type="spellStart"/>
      <w:r w:rsidRPr="00F72710">
        <w:rPr>
          <w:b/>
          <w:u w:val="single"/>
        </w:rPr>
        <w:t>examStat</w:t>
      </w:r>
      <w:proofErr w:type="spellEnd"/>
      <w:r>
        <w:t xml:space="preserve"> to </w:t>
      </w:r>
      <w:bookmarkStart w:id="0" w:name="_Hlk99459115"/>
      <w:r>
        <w:t>calculate the exam statistics</w:t>
      </w:r>
      <w:r w:rsidR="00197F07">
        <w:t xml:space="preserve">, and save the result to an array named </w:t>
      </w:r>
      <w:r w:rsidR="00197F07" w:rsidRPr="00197F07">
        <w:rPr>
          <w:b/>
          <w:u w:val="single"/>
        </w:rPr>
        <w:t>result</w:t>
      </w:r>
      <w:r>
        <w:t>.</w:t>
      </w:r>
    </w:p>
    <w:bookmarkEnd w:id="0"/>
    <w:p w14:paraId="6B617717" w14:textId="14608690" w:rsidR="00197F07" w:rsidRPr="00197F07" w:rsidRDefault="00F72710" w:rsidP="00197F07">
      <w:pPr>
        <w:pStyle w:val="ListParagraph"/>
        <w:numPr>
          <w:ilvl w:val="0"/>
          <w:numId w:val="16"/>
        </w:numPr>
      </w:pPr>
      <w:r>
        <w:t xml:space="preserve">When you call the </w:t>
      </w:r>
      <w:r w:rsidR="00197F07">
        <w:t>function,</w:t>
      </w:r>
      <w:r>
        <w:t xml:space="preserve"> </w:t>
      </w:r>
      <w:r w:rsidR="00197F07">
        <w:t xml:space="preserve">you must </w:t>
      </w:r>
      <w:r w:rsidR="00197F07" w:rsidRPr="00F7007D">
        <w:rPr>
          <w:b/>
          <w:u w:val="single"/>
        </w:rPr>
        <w:t>pass four arguments</w:t>
      </w:r>
      <w:r w:rsidR="00197F07">
        <w:t xml:space="preserve"> including </w:t>
      </w:r>
      <w:r w:rsidR="00197F07" w:rsidRPr="00F7007D">
        <w:rPr>
          <w:b/>
        </w:rPr>
        <w:t>two arrays and the size of the two arrays</w:t>
      </w:r>
      <w:r w:rsidR="00197F07">
        <w:t xml:space="preserve">. </w:t>
      </w:r>
    </w:p>
    <w:p w14:paraId="04F94539" w14:textId="27517E30" w:rsidR="00F72710" w:rsidRDefault="00197F07" w:rsidP="00197F07">
      <w:pPr>
        <w:pStyle w:val="ListParagraph"/>
        <w:numPr>
          <w:ilvl w:val="0"/>
          <w:numId w:val="16"/>
        </w:numPr>
      </w:pPr>
      <w:r>
        <w:t>C</w:t>
      </w:r>
      <w:r w:rsidRPr="00197F07">
        <w:t>alculate the exam statistics</w:t>
      </w:r>
      <w:r>
        <w:t xml:space="preserve"> (mentioned above)</w:t>
      </w:r>
      <w:r w:rsidRPr="00197F07">
        <w:t xml:space="preserve">, and </w:t>
      </w:r>
      <w:r w:rsidRPr="00F7007D">
        <w:rPr>
          <w:b/>
        </w:rPr>
        <w:t>save the result to an array</w:t>
      </w:r>
      <w:r w:rsidRPr="00197F07">
        <w:t>.</w:t>
      </w:r>
    </w:p>
    <w:p w14:paraId="40246B35" w14:textId="355E7104" w:rsidR="00F72710" w:rsidRDefault="00197F07" w:rsidP="00F72710">
      <w:pPr>
        <w:pStyle w:val="ListParagraph"/>
        <w:numPr>
          <w:ilvl w:val="0"/>
          <w:numId w:val="15"/>
        </w:numPr>
        <w:tabs>
          <w:tab w:val="left" w:pos="646"/>
        </w:tabs>
        <w:spacing w:before="120" w:after="120"/>
        <w:ind w:right="115"/>
        <w:jc w:val="both"/>
      </w:pPr>
      <w:r>
        <w:t>Print the exam statistics</w:t>
      </w:r>
      <w:r w:rsidR="00F7007D">
        <w:t xml:space="preserve"> from the </w:t>
      </w:r>
      <w:proofErr w:type="gramStart"/>
      <w:r w:rsidR="00F7007D">
        <w:t>array</w:t>
      </w:r>
      <w:proofErr w:type="gramEnd"/>
      <w:r w:rsidR="00F7007D">
        <w:t xml:space="preserve"> named </w:t>
      </w:r>
      <w:r w:rsidR="00F7007D" w:rsidRPr="00197F07">
        <w:rPr>
          <w:b/>
          <w:u w:val="single"/>
        </w:rPr>
        <w:t>result</w:t>
      </w:r>
      <w:r>
        <w:t>.</w:t>
      </w:r>
    </w:p>
    <w:p w14:paraId="52A63169" w14:textId="4E71CF06" w:rsidR="00545E35" w:rsidRDefault="00545E35" w:rsidP="00F72710">
      <w:pPr>
        <w:pStyle w:val="ListParagraph"/>
        <w:numPr>
          <w:ilvl w:val="0"/>
          <w:numId w:val="15"/>
        </w:numPr>
        <w:tabs>
          <w:tab w:val="left" w:pos="646"/>
        </w:tabs>
        <w:spacing w:before="120" w:after="120"/>
        <w:ind w:right="115"/>
        <w:jc w:val="both"/>
      </w:pPr>
      <w:r>
        <w:rPr>
          <w:noProof/>
        </w:rPr>
        <w:lastRenderedPageBreak/>
        <w:drawing>
          <wp:inline distT="0" distB="0" distL="0" distR="0" wp14:anchorId="57D4E6CE" wp14:editId="590C5BE0">
            <wp:extent cx="6540500" cy="6057900"/>
            <wp:effectExtent l="0" t="0" r="0" b="0"/>
            <wp:docPr id="217325958" name="Picture 4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325958" name="Picture 4" descr="A screen shot of a computer pro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0500" cy="605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A9FCA4" wp14:editId="00097CB1">
            <wp:extent cx="6039693" cy="2800741"/>
            <wp:effectExtent l="0" t="0" r="0" b="0"/>
            <wp:docPr id="1808374287" name="Picture 5" descr="A computer screen shot of a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374287" name="Picture 5" descr="A computer screen shot of a tes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200872" wp14:editId="509CB83C">
            <wp:extent cx="6540500" cy="7522845"/>
            <wp:effectExtent l="0" t="0" r="0" b="1905"/>
            <wp:docPr id="960288501" name="Picture 6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288501" name="Picture 6" descr="A screenshot of a computer pro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0500" cy="752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B8A99" w14:textId="77777777" w:rsidR="0045466F" w:rsidRDefault="0045466F" w:rsidP="0045466F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</w:pPr>
    </w:p>
    <w:sectPr w:rsidR="0045466F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08787" w14:textId="77777777" w:rsidR="00F25A4F" w:rsidRDefault="00F25A4F" w:rsidP="00790A54">
      <w:r>
        <w:separator/>
      </w:r>
    </w:p>
  </w:endnote>
  <w:endnote w:type="continuationSeparator" w:id="0">
    <w:p w14:paraId="6DA50C86" w14:textId="77777777" w:rsidR="00F25A4F" w:rsidRDefault="00F25A4F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BA6B4" w14:textId="77777777" w:rsidR="00F25A4F" w:rsidRDefault="00F25A4F" w:rsidP="00790A54">
      <w:r>
        <w:separator/>
      </w:r>
    </w:p>
  </w:footnote>
  <w:footnote w:type="continuationSeparator" w:id="0">
    <w:p w14:paraId="30030788" w14:textId="77777777" w:rsidR="00F25A4F" w:rsidRDefault="00F25A4F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79112016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61F42"/>
    <w:multiLevelType w:val="hybridMultilevel"/>
    <w:tmpl w:val="C5F4A42E"/>
    <w:lvl w:ilvl="0" w:tplc="0D605D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30E3E"/>
    <w:multiLevelType w:val="hybridMultilevel"/>
    <w:tmpl w:val="06E4A2C0"/>
    <w:lvl w:ilvl="0" w:tplc="4C74750A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6" w15:restartNumberingAfterBreak="0">
    <w:nsid w:val="3D6B71BD"/>
    <w:multiLevelType w:val="hybridMultilevel"/>
    <w:tmpl w:val="6B9811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08A2374"/>
    <w:multiLevelType w:val="hybridMultilevel"/>
    <w:tmpl w:val="9460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33E35"/>
    <w:multiLevelType w:val="hybridMultilevel"/>
    <w:tmpl w:val="6E36A0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2DD29D8"/>
    <w:multiLevelType w:val="hybridMultilevel"/>
    <w:tmpl w:val="0A12C590"/>
    <w:lvl w:ilvl="0" w:tplc="AAB2F5BA">
      <w:start w:val="1"/>
      <w:numFmt w:val="lowerLetter"/>
      <w:lvlText w:val="(%1) 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1" w15:restartNumberingAfterBreak="0">
    <w:nsid w:val="5BC02F3A"/>
    <w:multiLevelType w:val="hybridMultilevel"/>
    <w:tmpl w:val="E7984DB6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2" w15:restartNumberingAfterBreak="0">
    <w:nsid w:val="610015A2"/>
    <w:multiLevelType w:val="hybridMultilevel"/>
    <w:tmpl w:val="1B18C9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14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0D7D32"/>
    <w:multiLevelType w:val="hybridMultilevel"/>
    <w:tmpl w:val="752EF5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6C94180"/>
    <w:multiLevelType w:val="hybridMultilevel"/>
    <w:tmpl w:val="1D5821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34866318">
    <w:abstractNumId w:val="5"/>
  </w:num>
  <w:num w:numId="2" w16cid:durableId="1488741790">
    <w:abstractNumId w:val="13"/>
  </w:num>
  <w:num w:numId="3" w16cid:durableId="1115096316">
    <w:abstractNumId w:val="1"/>
  </w:num>
  <w:num w:numId="4" w16cid:durableId="1828595185">
    <w:abstractNumId w:val="14"/>
  </w:num>
  <w:num w:numId="5" w16cid:durableId="1872373445">
    <w:abstractNumId w:val="2"/>
  </w:num>
  <w:num w:numId="6" w16cid:durableId="1450511216">
    <w:abstractNumId w:val="10"/>
  </w:num>
  <w:num w:numId="7" w16cid:durableId="1072777036">
    <w:abstractNumId w:val="3"/>
  </w:num>
  <w:num w:numId="8" w16cid:durableId="1249652855">
    <w:abstractNumId w:val="4"/>
  </w:num>
  <w:num w:numId="9" w16cid:durableId="1229222565">
    <w:abstractNumId w:val="6"/>
  </w:num>
  <w:num w:numId="10" w16cid:durableId="242103653">
    <w:abstractNumId w:val="11"/>
  </w:num>
  <w:num w:numId="11" w16cid:durableId="1362198328">
    <w:abstractNumId w:val="7"/>
  </w:num>
  <w:num w:numId="12" w16cid:durableId="1477646170">
    <w:abstractNumId w:val="8"/>
  </w:num>
  <w:num w:numId="13" w16cid:durableId="1066102687">
    <w:abstractNumId w:val="16"/>
  </w:num>
  <w:num w:numId="14" w16cid:durableId="1852792254">
    <w:abstractNumId w:val="15"/>
  </w:num>
  <w:num w:numId="15" w16cid:durableId="1602569606">
    <w:abstractNumId w:val="0"/>
  </w:num>
  <w:num w:numId="16" w16cid:durableId="725568086">
    <w:abstractNumId w:val="12"/>
  </w:num>
  <w:num w:numId="17" w16cid:durableId="110260410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NKsFAHuRB7ctAAAA"/>
  </w:docVars>
  <w:rsids>
    <w:rsidRoot w:val="00843D05"/>
    <w:rsid w:val="00083E0B"/>
    <w:rsid w:val="0008664D"/>
    <w:rsid w:val="000B5568"/>
    <w:rsid w:val="000B6BD5"/>
    <w:rsid w:val="000D26F9"/>
    <w:rsid w:val="000D6FFD"/>
    <w:rsid w:val="000E2182"/>
    <w:rsid w:val="000E55C4"/>
    <w:rsid w:val="00100AA1"/>
    <w:rsid w:val="001209EF"/>
    <w:rsid w:val="0012692D"/>
    <w:rsid w:val="00141E09"/>
    <w:rsid w:val="00171372"/>
    <w:rsid w:val="00173288"/>
    <w:rsid w:val="00192BAF"/>
    <w:rsid w:val="00197F07"/>
    <w:rsid w:val="001A66B3"/>
    <w:rsid w:val="001A72DC"/>
    <w:rsid w:val="001D0E59"/>
    <w:rsid w:val="001D101F"/>
    <w:rsid w:val="001E7563"/>
    <w:rsid w:val="00217206"/>
    <w:rsid w:val="00284C2F"/>
    <w:rsid w:val="002916EE"/>
    <w:rsid w:val="00297E30"/>
    <w:rsid w:val="002B1BBF"/>
    <w:rsid w:val="002E311C"/>
    <w:rsid w:val="002F07A5"/>
    <w:rsid w:val="00301D13"/>
    <w:rsid w:val="00305795"/>
    <w:rsid w:val="003079AA"/>
    <w:rsid w:val="00317DE8"/>
    <w:rsid w:val="003621A3"/>
    <w:rsid w:val="003919D0"/>
    <w:rsid w:val="00396D8A"/>
    <w:rsid w:val="003A42B7"/>
    <w:rsid w:val="003D26C2"/>
    <w:rsid w:val="003E51A8"/>
    <w:rsid w:val="003E7579"/>
    <w:rsid w:val="00415E0F"/>
    <w:rsid w:val="00425841"/>
    <w:rsid w:val="0043319C"/>
    <w:rsid w:val="0044020D"/>
    <w:rsid w:val="0045466F"/>
    <w:rsid w:val="004625AE"/>
    <w:rsid w:val="00470BE2"/>
    <w:rsid w:val="00483D8C"/>
    <w:rsid w:val="004844C1"/>
    <w:rsid w:val="00487EFA"/>
    <w:rsid w:val="004950CE"/>
    <w:rsid w:val="004B5D24"/>
    <w:rsid w:val="004C30BC"/>
    <w:rsid w:val="004C7FB1"/>
    <w:rsid w:val="004D5F22"/>
    <w:rsid w:val="004E4928"/>
    <w:rsid w:val="00530414"/>
    <w:rsid w:val="00545E35"/>
    <w:rsid w:val="00553304"/>
    <w:rsid w:val="005600D3"/>
    <w:rsid w:val="0056144B"/>
    <w:rsid w:val="00563704"/>
    <w:rsid w:val="0059101B"/>
    <w:rsid w:val="005E17FC"/>
    <w:rsid w:val="005E7A0C"/>
    <w:rsid w:val="006161F7"/>
    <w:rsid w:val="00624011"/>
    <w:rsid w:val="006441F0"/>
    <w:rsid w:val="00645D53"/>
    <w:rsid w:val="006519F2"/>
    <w:rsid w:val="00671013"/>
    <w:rsid w:val="006805C7"/>
    <w:rsid w:val="00686FAF"/>
    <w:rsid w:val="0069199E"/>
    <w:rsid w:val="006B7B9B"/>
    <w:rsid w:val="006C3B2E"/>
    <w:rsid w:val="006D1296"/>
    <w:rsid w:val="006D163F"/>
    <w:rsid w:val="006D5811"/>
    <w:rsid w:val="006D62F0"/>
    <w:rsid w:val="006F3755"/>
    <w:rsid w:val="00710730"/>
    <w:rsid w:val="00720F5F"/>
    <w:rsid w:val="00727AA9"/>
    <w:rsid w:val="00744C1E"/>
    <w:rsid w:val="00753051"/>
    <w:rsid w:val="0076027A"/>
    <w:rsid w:val="00762777"/>
    <w:rsid w:val="0077130E"/>
    <w:rsid w:val="007820DD"/>
    <w:rsid w:val="00790A54"/>
    <w:rsid w:val="007945FE"/>
    <w:rsid w:val="0079759E"/>
    <w:rsid w:val="007A09F7"/>
    <w:rsid w:val="007B26BD"/>
    <w:rsid w:val="007C36ED"/>
    <w:rsid w:val="007D3FC4"/>
    <w:rsid w:val="007E102B"/>
    <w:rsid w:val="00803539"/>
    <w:rsid w:val="00827367"/>
    <w:rsid w:val="00827DE4"/>
    <w:rsid w:val="00832FD9"/>
    <w:rsid w:val="00843367"/>
    <w:rsid w:val="00843D05"/>
    <w:rsid w:val="00871A31"/>
    <w:rsid w:val="008A76DF"/>
    <w:rsid w:val="008C4C3C"/>
    <w:rsid w:val="008E47D8"/>
    <w:rsid w:val="008E6302"/>
    <w:rsid w:val="00900D25"/>
    <w:rsid w:val="0090447B"/>
    <w:rsid w:val="009070EA"/>
    <w:rsid w:val="009110AA"/>
    <w:rsid w:val="00923F83"/>
    <w:rsid w:val="00937B39"/>
    <w:rsid w:val="00943730"/>
    <w:rsid w:val="009467D1"/>
    <w:rsid w:val="00957A4B"/>
    <w:rsid w:val="00974A4F"/>
    <w:rsid w:val="00980840"/>
    <w:rsid w:val="00995DC4"/>
    <w:rsid w:val="009B3678"/>
    <w:rsid w:val="009B3F2A"/>
    <w:rsid w:val="009B6F96"/>
    <w:rsid w:val="009C61B2"/>
    <w:rsid w:val="009D2983"/>
    <w:rsid w:val="009D3634"/>
    <w:rsid w:val="009D402C"/>
    <w:rsid w:val="00A12F08"/>
    <w:rsid w:val="00A30F26"/>
    <w:rsid w:val="00A36E75"/>
    <w:rsid w:val="00A54614"/>
    <w:rsid w:val="00A6247A"/>
    <w:rsid w:val="00A737D1"/>
    <w:rsid w:val="00A74EF8"/>
    <w:rsid w:val="00A84AA9"/>
    <w:rsid w:val="00A91D23"/>
    <w:rsid w:val="00AA116A"/>
    <w:rsid w:val="00AA689E"/>
    <w:rsid w:val="00AD2347"/>
    <w:rsid w:val="00AF35BF"/>
    <w:rsid w:val="00B044B4"/>
    <w:rsid w:val="00B12DB7"/>
    <w:rsid w:val="00B9201B"/>
    <w:rsid w:val="00BA6DF4"/>
    <w:rsid w:val="00BC2B00"/>
    <w:rsid w:val="00BE7EA1"/>
    <w:rsid w:val="00BF417C"/>
    <w:rsid w:val="00C119CE"/>
    <w:rsid w:val="00C27FC0"/>
    <w:rsid w:val="00C61B70"/>
    <w:rsid w:val="00C77640"/>
    <w:rsid w:val="00C872B1"/>
    <w:rsid w:val="00C87B3D"/>
    <w:rsid w:val="00C91305"/>
    <w:rsid w:val="00C924FB"/>
    <w:rsid w:val="00CE576A"/>
    <w:rsid w:val="00D11A04"/>
    <w:rsid w:val="00D260C3"/>
    <w:rsid w:val="00D34661"/>
    <w:rsid w:val="00D8793F"/>
    <w:rsid w:val="00D9253D"/>
    <w:rsid w:val="00D96ADD"/>
    <w:rsid w:val="00D96D3E"/>
    <w:rsid w:val="00DA4D56"/>
    <w:rsid w:val="00DB4B0B"/>
    <w:rsid w:val="00DF305B"/>
    <w:rsid w:val="00DF364F"/>
    <w:rsid w:val="00E071A6"/>
    <w:rsid w:val="00E12EE3"/>
    <w:rsid w:val="00E25D6D"/>
    <w:rsid w:val="00E276E6"/>
    <w:rsid w:val="00E33AAB"/>
    <w:rsid w:val="00E41B67"/>
    <w:rsid w:val="00E5401A"/>
    <w:rsid w:val="00E6458A"/>
    <w:rsid w:val="00E675D7"/>
    <w:rsid w:val="00E74FBB"/>
    <w:rsid w:val="00E821A8"/>
    <w:rsid w:val="00E83424"/>
    <w:rsid w:val="00E8502E"/>
    <w:rsid w:val="00E85993"/>
    <w:rsid w:val="00E866EA"/>
    <w:rsid w:val="00E9668C"/>
    <w:rsid w:val="00EA714E"/>
    <w:rsid w:val="00EF0403"/>
    <w:rsid w:val="00EF2D9C"/>
    <w:rsid w:val="00F1160B"/>
    <w:rsid w:val="00F25A4F"/>
    <w:rsid w:val="00F4014C"/>
    <w:rsid w:val="00F52858"/>
    <w:rsid w:val="00F638CA"/>
    <w:rsid w:val="00F7007D"/>
    <w:rsid w:val="00F7081B"/>
    <w:rsid w:val="00F72710"/>
    <w:rsid w:val="00F77D43"/>
    <w:rsid w:val="00F80018"/>
    <w:rsid w:val="00FB2E4C"/>
    <w:rsid w:val="00FC3A20"/>
    <w:rsid w:val="00FC4323"/>
    <w:rsid w:val="00FF370B"/>
    <w:rsid w:val="00FF4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4844C1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950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50CE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844C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844C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2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3</TotalTime>
  <Pages>8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amed, Md Maruf [E CPE]</dc:creator>
  <cp:lastModifiedBy>Miles Nichols</cp:lastModifiedBy>
  <cp:revision>22</cp:revision>
  <cp:lastPrinted>2021-03-28T00:24:00Z</cp:lastPrinted>
  <dcterms:created xsi:type="dcterms:W3CDTF">2021-03-28T00:06:00Z</dcterms:created>
  <dcterms:modified xsi:type="dcterms:W3CDTF">2023-10-30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